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Italy</w:t>
      </w:r>
      <w:r>
        <w:t xml:space="preserve"> </w:t>
      </w:r>
      <w:r>
        <w:t xml:space="preserve">Rome</w:t>
      </w:r>
    </w:p>
    <w:bookmarkStart w:id="26" w:name="X459e0d3a0f41d672552d2fe25b0e83133082ed3"/>
    <w:p>
      <w:pPr>
        <w:pStyle w:val="Heading1"/>
      </w:pPr>
      <w:r>
        <w:t xml:space="preserve">Cover Letter for Electrician Position in Italy Rome</w:t>
      </w:r>
    </w:p>
    <w:p>
      <w:pPr>
        <w:pStyle w:val="FirstParagraph"/>
      </w:pPr>
      <w:r>
        <w:t xml:space="preserve">Dear [Hiring Manager's Name],</w:t>
      </w:r>
    </w:p>
    <w:p>
      <w:pPr>
        <w:pStyle w:val="BodyText"/>
      </w:pPr>
      <w:r>
        <w:t xml:space="preserve">I am writing to express my sincere interest in the electrician position at your esteemed organization, located in the vibrant city of Rome, Italy. With a wealth of experience in electrical systems, a deep understanding of Italian regulations, and a passion for delivering high-quality workmanship, I am confident that my skills and dedication align perfectly with your needs. As an electrician with over [X years] of professional experience in Rome and surrounding regions, I have consistently demonstrated expertise in residential, commercial, and industrial electrical installations while adhering to the strict safety standards required in Italy.</w:t>
      </w:r>
    </w:p>
    <w:p>
      <w:pPr>
        <w:pStyle w:val="BodyText"/>
      </w:pPr>
      <w:r>
        <w:t xml:space="preserve">My journey as an electrician began [mention where or when you started your career], where I developed a strong foundation in electrical systems, wiring techniques, and problem-solving. Over the years, I have worked on a diverse range of projects, from modern residential complexes to historic buildings that require specialized attention to preserve their architectural integrity. In Rome, where the blend of ancient heritage and contemporary infrastructure demands precision and adaptability, I have honed my ability to navigate complex electrical challenges while ensuring compliance with local codes and regulations.</w:t>
      </w:r>
    </w:p>
    <w:bookmarkStart w:id="20" w:name="professional-experience-in-italy-rome"/>
    <w:p>
      <w:pPr>
        <w:pStyle w:val="Heading2"/>
      </w:pPr>
      <w:r>
        <w:t xml:space="preserve">Professional Experience in Italy Rome</w:t>
      </w:r>
    </w:p>
    <w:p>
      <w:pPr>
        <w:pStyle w:val="FirstParagraph"/>
      </w:pPr>
      <w:r>
        <w:t xml:space="preserve">As a licensed electrician in Italy, I have collaborated with leading companies such as [Company Names] and [Project Names], contributing to projects that range from new constructions to renovations and maintenance. My work in Rome has included installing energy-efficient systems, troubleshooting electrical faults, and ensuring the safety of clients’ properties. For instance, I recently completed a large-scale project involving the retrofitting of an old villa in Trastevere with modern electrical infrastructure while maintaining its original aesthetic. This experience underscored my ability to balance technical excellence with respect for historical contexts—a critical requirement for electricians operating in Rome.</w:t>
      </w:r>
    </w:p>
    <w:p>
      <w:pPr>
        <w:pStyle w:val="BodyText"/>
      </w:pPr>
      <w:r>
        <w:t xml:space="preserve">One of my key strengths is my proficiency in both traditional and cutting-edge electrical technologies. Whether it’s designing low-voltage systems, installing solar panels, or optimizing energy consumption for sustainability, I approach each task with a commitment to innovation and quality. In Italy, where environmental regulations are increasingly stringent, I have taken the initiative to stay updated on the latest advancements in green energy solutions. This includes completing certifications such as [relevant certifications] and integrating renewable energy systems into residential and commercial projects across Rome.</w:t>
      </w:r>
    </w:p>
    <w:bookmarkEnd w:id="20"/>
    <w:bookmarkStart w:id="21" w:name="Xfe7a626aa36c9f7a82020735232124af370bed4"/>
    <w:p>
      <w:pPr>
        <w:pStyle w:val="Heading2"/>
      </w:pPr>
      <w:r>
        <w:t xml:space="preserve">Understanding of Italian Electrical Standards</w:t>
      </w:r>
    </w:p>
    <w:p>
      <w:pPr>
        <w:pStyle w:val="FirstParagraph"/>
      </w:pPr>
      <w:r>
        <w:t xml:space="preserve">Working as an electrician in Italy requires a thorough understanding of national and regional electrical codes, such as the CELENO (CEN) standards. I am fully compliant with these regulations and have consistently ensured that all my projects meet the highest safety and performance benchmarks. For example, during my tenure at [Company Name], I led a team to upgrade electrical panels in a multi-unit apartment complex in Ostiense, ensuring full adherence to Italian law while minimizing disruption for residents. This project was completed ahead of schedule and received commendations from both the client and local authorities.</w:t>
      </w:r>
    </w:p>
    <w:p>
      <w:pPr>
        <w:pStyle w:val="BodyText"/>
      </w:pPr>
      <w:r>
        <w:t xml:space="preserve">My knowledge extends beyond technical expertise. I am fluent in Italian and have worked closely with clients, contractors, and engineers to communicate effectively in a professional setting. In Rome, where collaboration is essential for successful projects, my ability to bridge language gaps and build strong relationships has been instrumental in achieving project goals. I also maintain a network of trusted suppliers and professionals, which allows me to provide cost-effective solutions without compromising on quality.</w:t>
      </w:r>
    </w:p>
    <w:bookmarkEnd w:id="21"/>
    <w:bookmarkStart w:id="22" w:name="why-italy-rome"/>
    <w:p>
      <w:pPr>
        <w:pStyle w:val="Heading2"/>
      </w:pPr>
      <w:r>
        <w:t xml:space="preserve">Why Italy Rome?</w:t>
      </w:r>
    </w:p>
    <w:p>
      <w:pPr>
        <w:pStyle w:val="FirstParagraph"/>
      </w:pPr>
      <w:r>
        <w:t xml:space="preserve">Rome is a city where tradition meets innovation, and as an electrician, I thrive in such an environment. The unique challenges of working in a historic city—such as navigating narrow streets, preserving architectural features, and adhering to strict building codes—have only strengthened my problem-solving skills. My experience in Rome has also exposed me to the diverse needs of its residents and businesses, from small family-run shops to large commercial enterprises. This adaptability ensures that I can deliver tailored solutions that meet the specific requirements of each client.</w:t>
      </w:r>
    </w:p>
    <w:p>
      <w:pPr>
        <w:pStyle w:val="BodyText"/>
      </w:pPr>
      <w:r>
        <w:t xml:space="preserve">Moreover, I am deeply committed to contributing to the growth of Rome’s infrastructure and energy efficiency. As a local electrician, I understand the importance of sustainable practices and have actively participated in initiatives aimed at reducing energy consumption and promoting eco-friendly technologies. For example, I have worked on projects that integrate smart home systems with traditional Italian homes, enhancing both comfort and safety for residents.</w:t>
      </w:r>
    </w:p>
    <w:bookmarkEnd w:id="22"/>
    <w:bookmarkStart w:id="23" w:name="education-and-certifications"/>
    <w:p>
      <w:pPr>
        <w:pStyle w:val="Heading2"/>
      </w:pPr>
      <w:r>
        <w:t xml:space="preserve">Education and Certifications</w:t>
      </w:r>
    </w:p>
    <w:p>
      <w:pPr>
        <w:pStyle w:val="FirstParagraph"/>
      </w:pPr>
      <w:r>
        <w:t xml:space="preserve">I hold a [Your Degree or Certification Name], such as the "Attestato di Qualifica" (Qualification Certificate) in Electrical Installation, which I earned through [Institution Name] in Rome. This program provided me with rigorous training in electrical theory, circuit design, and practical applications. Additionally, I have completed specialized courses on [specific areas, e.g., electrical safety protocols or renewable energy systems], ensuring that my skills remain current with industry advancements.</w:t>
      </w:r>
    </w:p>
    <w:p>
      <w:pPr>
        <w:pStyle w:val="BodyText"/>
      </w:pPr>
      <w:r>
        <w:t xml:space="preserve">My certifications include [list relevant certifications like "Certificazione di Sicurezza Elettrica" or "Installatore di Impianti Fotovoltaici"], which are recognized across Italy and essential for working in the field. These credentials not only validate my technical expertise but also reflect my dedication to upholding the highest standards of professionalism.</w:t>
      </w:r>
    </w:p>
    <w:bookmarkEnd w:id="23"/>
    <w:bookmarkStart w:id="24" w:name="personal-attributes"/>
    <w:p>
      <w:pPr>
        <w:pStyle w:val="Heading2"/>
      </w:pPr>
      <w:r>
        <w:t xml:space="preserve">Personal Attributes</w:t>
      </w:r>
    </w:p>
    <w:p>
      <w:pPr>
        <w:pStyle w:val="FirstParagraph"/>
      </w:pPr>
      <w:r>
        <w:t xml:space="preserve">Beyond technical skills, I bring a strong work ethic, attention to detail, and a collaborative spirit to every project. I am known for my reliability, punctuality, and ability to work under pressure without compromising quality. In Rome’s fast-paced environment, these traits have enabled me to consistently meet deadlines and exceed client expectations.</w:t>
      </w:r>
    </w:p>
    <w:p>
      <w:pPr>
        <w:pStyle w:val="BodyText"/>
      </w:pPr>
      <w:r>
        <w:t xml:space="preserve">My passion for electrician work stems from the satisfaction of seeing a project come to life. Whether it’s restoring an old building’s electrical system or installing a modern smart home setup, I take pride in knowing that my work enhances the safety and functionality of spaces. This dedication, combined with my deep connection to Rome, makes me an ideal candidate for your team.</w:t>
      </w:r>
    </w:p>
    <w:bookmarkEnd w:id="24"/>
    <w:bookmarkStart w:id="25" w:name="conclusion"/>
    <w:p>
      <w:pPr>
        <w:pStyle w:val="Heading2"/>
      </w:pPr>
      <w:r>
        <w:t xml:space="preserve">Conclusion</w:t>
      </w:r>
    </w:p>
    <w:p>
      <w:pPr>
        <w:pStyle w:val="FirstParagraph"/>
      </w:pPr>
      <w:r>
        <w:t xml:space="preserve">In conclusion, I am eager to bring my expertise in electrical systems, compliance with Italian regulations, and commitment to excellence to your organization. I am confident that my skills and experience will contribute significantly to the success of your projects in Rome. I would welcome the opportunity to discuss how my background aligns with your needs and how I can help meet the evolving demands of the electrician profession in Italy.</w:t>
      </w:r>
    </w:p>
    <w:p>
      <w:pPr>
        <w:pStyle w:val="BodyText"/>
      </w:pPr>
      <w:r>
        <w:t xml:space="preserve">Thank you for considering my application. I look forward to the possibility of contributing to your team and working alongside professionals who share a passion for quality and innovation in Rome.</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Italy Rome</dc:title>
  <dc:creator/>
  <cp:keywords/>
  <dcterms:created xsi:type="dcterms:W3CDTF">2026-07-21T03:16:50Z</dcterms:created>
  <dcterms:modified xsi:type="dcterms:W3CDTF">2026-07-21T03:16:50Z</dcterms:modified>
</cp:coreProperties>
</file>

<file path=docProps/custom.xml><?xml version="1.0" encoding="utf-8"?>
<Properties xmlns="http://schemas.openxmlformats.org/officeDocument/2006/custom-properties" xmlns:vt="http://schemas.openxmlformats.org/officeDocument/2006/docPropsVTypes"/>
</file>